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9B17A7" w14:textId="77777777" w:rsidR="00D16BD4" w:rsidRDefault="004C107F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询价记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964"/>
        <w:gridCol w:w="2995"/>
        <w:gridCol w:w="2074"/>
      </w:tblGrid>
      <w:tr w:rsidR="00D16BD4" w14:paraId="3C0B1371" w14:textId="77777777" w:rsidTr="0044402E">
        <w:tc>
          <w:tcPr>
            <w:tcW w:w="2263" w:type="dxa"/>
          </w:tcPr>
          <w:p w14:paraId="63E71644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日期</w:t>
            </w:r>
          </w:p>
        </w:tc>
        <w:tc>
          <w:tcPr>
            <w:tcW w:w="964" w:type="dxa"/>
          </w:tcPr>
          <w:p w14:paraId="334E1C2D" w14:textId="1B03EA8C" w:rsidR="00D16BD4" w:rsidRPr="00FE14CC" w:rsidRDefault="00D16BD4" w:rsidP="00B201CF">
            <w:pPr>
              <w:spacing w:line="360" w:lineRule="auto"/>
              <w:rPr>
                <w:sz w:val="22"/>
              </w:rPr>
            </w:pPr>
          </w:p>
        </w:tc>
        <w:tc>
          <w:tcPr>
            <w:tcW w:w="2995" w:type="dxa"/>
          </w:tcPr>
          <w:p w14:paraId="569BAC49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科室</w:t>
            </w:r>
          </w:p>
        </w:tc>
        <w:tc>
          <w:tcPr>
            <w:tcW w:w="2074" w:type="dxa"/>
          </w:tcPr>
          <w:p w14:paraId="2D2D405E" w14:textId="43EAD027" w:rsidR="00D16BD4" w:rsidRDefault="0036291C" w:rsidP="005B62D0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讯息处</w:t>
            </w:r>
            <w:r w:rsidR="004C107F">
              <w:rPr>
                <w:rFonts w:hint="eastAsia"/>
                <w:sz w:val="24"/>
              </w:rPr>
              <w:t xml:space="preserve"> </w:t>
            </w:r>
          </w:p>
        </w:tc>
      </w:tr>
      <w:tr w:rsidR="00D16BD4" w14:paraId="40D6764A" w14:textId="77777777" w:rsidTr="00E44561">
        <w:tc>
          <w:tcPr>
            <w:tcW w:w="2263" w:type="dxa"/>
          </w:tcPr>
          <w:p w14:paraId="0FF59FDC" w14:textId="737DD353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拟</w:t>
            </w:r>
            <w:r w:rsidR="0036291C">
              <w:rPr>
                <w:rFonts w:hint="eastAsia"/>
                <w:sz w:val="24"/>
              </w:rPr>
              <w:t>采购物品</w:t>
            </w:r>
            <w:r>
              <w:rPr>
                <w:rFonts w:hint="eastAsia"/>
                <w:sz w:val="24"/>
              </w:rPr>
              <w:t>名称</w:t>
            </w:r>
          </w:p>
        </w:tc>
        <w:tc>
          <w:tcPr>
            <w:tcW w:w="6033" w:type="dxa"/>
            <w:gridSpan w:val="3"/>
          </w:tcPr>
          <w:p w14:paraId="5D026B2D" w14:textId="0F718799" w:rsidR="00D16BD4" w:rsidRPr="00675AAA" w:rsidRDefault="002D20BD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固态硬盘</w:t>
            </w:r>
          </w:p>
        </w:tc>
      </w:tr>
      <w:tr w:rsidR="00E44561" w14:paraId="2BDEFA49" w14:textId="77777777" w:rsidTr="00BF4CA1">
        <w:trPr>
          <w:trHeight w:val="3608"/>
        </w:trPr>
        <w:tc>
          <w:tcPr>
            <w:tcW w:w="2263" w:type="dxa"/>
            <w:vAlign w:val="center"/>
          </w:tcPr>
          <w:p w14:paraId="7E84BFA8" w14:textId="77777777" w:rsidR="00E44561" w:rsidRDefault="00E44561" w:rsidP="00A60B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本功能要求</w:t>
            </w:r>
          </w:p>
        </w:tc>
        <w:tc>
          <w:tcPr>
            <w:tcW w:w="6033" w:type="dxa"/>
            <w:gridSpan w:val="3"/>
            <w:vAlign w:val="center"/>
          </w:tcPr>
          <w:p w14:paraId="1F8AD375" w14:textId="100EE9A8" w:rsidR="00862E95" w:rsidRDefault="002D20BD" w:rsidP="00742859">
            <w:pPr>
              <w:spacing w:line="360" w:lineRule="auto"/>
              <w:ind w:firstLineChars="200"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容量</w:t>
            </w:r>
            <w:r>
              <w:rPr>
                <w:rFonts w:hint="eastAsia"/>
                <w:sz w:val="24"/>
              </w:rPr>
              <w:t>2</w:t>
            </w:r>
            <w:r w:rsidR="003A5715">
              <w:rPr>
                <w:sz w:val="24"/>
              </w:rPr>
              <w:t>4</w:t>
            </w:r>
            <w:r>
              <w:rPr>
                <w:sz w:val="24"/>
              </w:rPr>
              <w:t>0G</w:t>
            </w:r>
            <w:r w:rsidR="00274629">
              <w:rPr>
                <w:rFonts w:hint="eastAsia"/>
                <w:sz w:val="24"/>
              </w:rPr>
              <w:t>~</w:t>
            </w: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56G</w:t>
            </w:r>
            <w:r w:rsidR="00274629">
              <w:rPr>
                <w:rFonts w:hint="eastAsia"/>
                <w:sz w:val="24"/>
              </w:rPr>
              <w:t>，提供至少三年质保</w:t>
            </w:r>
          </w:p>
        </w:tc>
      </w:tr>
      <w:tr w:rsidR="00D16BD4" w14:paraId="0D37B6F3" w14:textId="77777777" w:rsidTr="00E44561">
        <w:tc>
          <w:tcPr>
            <w:tcW w:w="8296" w:type="dxa"/>
            <w:gridSpan w:val="4"/>
          </w:tcPr>
          <w:p w14:paraId="243480A3" w14:textId="42FEF76C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记录</w:t>
            </w:r>
            <w:r w:rsidR="0036291C">
              <w:rPr>
                <w:rFonts w:hint="eastAsia"/>
                <w:sz w:val="24"/>
              </w:rPr>
              <w:t>（请在明细表填写</w:t>
            </w:r>
            <w:r w:rsidR="002D20BD">
              <w:rPr>
                <w:rFonts w:hint="eastAsia"/>
                <w:sz w:val="24"/>
              </w:rPr>
              <w:t>所投产品单价及具体参数</w:t>
            </w:r>
            <w:r w:rsidR="0036291C">
              <w:rPr>
                <w:rFonts w:hint="eastAsia"/>
                <w:sz w:val="24"/>
              </w:rPr>
              <w:t>）</w:t>
            </w:r>
          </w:p>
        </w:tc>
      </w:tr>
      <w:tr w:rsidR="0044402E" w14:paraId="1BCF5415" w14:textId="77777777" w:rsidTr="0044402E">
        <w:tc>
          <w:tcPr>
            <w:tcW w:w="3227" w:type="dxa"/>
            <w:gridSpan w:val="2"/>
          </w:tcPr>
          <w:p w14:paraId="10E43E60" w14:textId="77777777" w:rsidR="0044402E" w:rsidRDefault="004440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单位</w:t>
            </w:r>
          </w:p>
        </w:tc>
        <w:tc>
          <w:tcPr>
            <w:tcW w:w="2995" w:type="dxa"/>
          </w:tcPr>
          <w:p w14:paraId="1F39B348" w14:textId="77777777" w:rsidR="0044402E" w:rsidRDefault="0044402E" w:rsidP="004440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联系人及电话</w:t>
            </w:r>
          </w:p>
        </w:tc>
        <w:tc>
          <w:tcPr>
            <w:tcW w:w="2074" w:type="dxa"/>
          </w:tcPr>
          <w:p w14:paraId="039F92CC" w14:textId="4907E120" w:rsidR="0044402E" w:rsidRDefault="004440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总金额</w:t>
            </w:r>
          </w:p>
        </w:tc>
      </w:tr>
      <w:tr w:rsidR="0044402E" w14:paraId="10D3075E" w14:textId="77777777" w:rsidTr="0044402E">
        <w:trPr>
          <w:trHeight w:val="736"/>
        </w:trPr>
        <w:tc>
          <w:tcPr>
            <w:tcW w:w="3227" w:type="dxa"/>
            <w:gridSpan w:val="2"/>
          </w:tcPr>
          <w:p w14:paraId="60C69916" w14:textId="516E0965" w:rsidR="0044402E" w:rsidRDefault="0044402E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2995" w:type="dxa"/>
          </w:tcPr>
          <w:p w14:paraId="190EFC2C" w14:textId="1E19736E" w:rsidR="0044402E" w:rsidRDefault="0044402E" w:rsidP="00862E95">
            <w:pPr>
              <w:spacing w:line="360" w:lineRule="auto"/>
              <w:ind w:firstLineChars="100" w:firstLine="240"/>
              <w:rPr>
                <w:sz w:val="24"/>
              </w:rPr>
            </w:pPr>
          </w:p>
        </w:tc>
        <w:tc>
          <w:tcPr>
            <w:tcW w:w="2074" w:type="dxa"/>
            <w:vAlign w:val="center"/>
          </w:tcPr>
          <w:p w14:paraId="6EECE325" w14:textId="23CA2C7D" w:rsidR="0044402E" w:rsidRPr="00DA7A24" w:rsidRDefault="0044402E">
            <w:pPr>
              <w:spacing w:line="360" w:lineRule="auto"/>
              <w:jc w:val="center"/>
              <w:rPr>
                <w:sz w:val="24"/>
              </w:rPr>
            </w:pPr>
          </w:p>
        </w:tc>
      </w:tr>
      <w:tr w:rsidR="0044402E" w14:paraId="07955E8F" w14:textId="77777777" w:rsidTr="00623624">
        <w:trPr>
          <w:trHeight w:val="2527"/>
        </w:trPr>
        <w:tc>
          <w:tcPr>
            <w:tcW w:w="8296" w:type="dxa"/>
            <w:gridSpan w:val="4"/>
            <w:vAlign w:val="center"/>
          </w:tcPr>
          <w:p w14:paraId="793529E6" w14:textId="77777777" w:rsidR="0044402E" w:rsidRDefault="0044402E" w:rsidP="0044402E">
            <w:pPr>
              <w:spacing w:line="360" w:lineRule="auto"/>
              <w:jc w:val="center"/>
              <w:rPr>
                <w:sz w:val="24"/>
              </w:rPr>
            </w:pPr>
          </w:p>
        </w:tc>
      </w:tr>
    </w:tbl>
    <w:p w14:paraId="08594D20" w14:textId="77777777" w:rsidR="00D16BD4" w:rsidRDefault="00D16BD4">
      <w:pPr>
        <w:jc w:val="center"/>
        <w:rPr>
          <w:sz w:val="28"/>
          <w:szCs w:val="28"/>
        </w:rPr>
      </w:pPr>
    </w:p>
    <w:p w14:paraId="64F06870" w14:textId="77777777" w:rsidR="00D16BD4" w:rsidRDefault="00D16BD4">
      <w:pPr>
        <w:jc w:val="center"/>
        <w:rPr>
          <w:sz w:val="28"/>
          <w:szCs w:val="28"/>
        </w:rPr>
      </w:pPr>
    </w:p>
    <w:sectPr w:rsidR="00D16B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C57A8" w14:textId="77777777" w:rsidR="005615EA" w:rsidRDefault="005615EA" w:rsidP="007F3323">
      <w:r>
        <w:separator/>
      </w:r>
    </w:p>
  </w:endnote>
  <w:endnote w:type="continuationSeparator" w:id="0">
    <w:p w14:paraId="05BA7865" w14:textId="77777777" w:rsidR="005615EA" w:rsidRDefault="005615EA" w:rsidP="007F3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A07DA8" w14:textId="77777777" w:rsidR="005615EA" w:rsidRDefault="005615EA" w:rsidP="007F3323">
      <w:r>
        <w:separator/>
      </w:r>
    </w:p>
  </w:footnote>
  <w:footnote w:type="continuationSeparator" w:id="0">
    <w:p w14:paraId="1435D847" w14:textId="77777777" w:rsidR="005615EA" w:rsidRDefault="005615EA" w:rsidP="007F33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doNotDisplayPageBoundaries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2MTI2MzEzMTBW0lEKTi0uzszPAykwqQUAh4VLGywAAAA="/>
  </w:docVars>
  <w:rsids>
    <w:rsidRoot w:val="0CA818B9"/>
    <w:rsid w:val="00006DEB"/>
    <w:rsid w:val="00014FFB"/>
    <w:rsid w:val="000327C2"/>
    <w:rsid w:val="000C38DE"/>
    <w:rsid w:val="00274629"/>
    <w:rsid w:val="002D20BD"/>
    <w:rsid w:val="0036291C"/>
    <w:rsid w:val="003A5715"/>
    <w:rsid w:val="004140CD"/>
    <w:rsid w:val="0044402E"/>
    <w:rsid w:val="00453532"/>
    <w:rsid w:val="004C107F"/>
    <w:rsid w:val="005615EA"/>
    <w:rsid w:val="005B62D0"/>
    <w:rsid w:val="005D1733"/>
    <w:rsid w:val="00600273"/>
    <w:rsid w:val="00675AAA"/>
    <w:rsid w:val="006D02C7"/>
    <w:rsid w:val="00712E33"/>
    <w:rsid w:val="00742859"/>
    <w:rsid w:val="007847CD"/>
    <w:rsid w:val="007B64BF"/>
    <w:rsid w:val="007F3323"/>
    <w:rsid w:val="00802D26"/>
    <w:rsid w:val="00862E95"/>
    <w:rsid w:val="00915C7D"/>
    <w:rsid w:val="00AC2349"/>
    <w:rsid w:val="00B201CF"/>
    <w:rsid w:val="00B41298"/>
    <w:rsid w:val="00BF4CA1"/>
    <w:rsid w:val="00C3508E"/>
    <w:rsid w:val="00D16BD4"/>
    <w:rsid w:val="00D6365C"/>
    <w:rsid w:val="00D70805"/>
    <w:rsid w:val="00D80901"/>
    <w:rsid w:val="00DA7A24"/>
    <w:rsid w:val="00DB3018"/>
    <w:rsid w:val="00DC2081"/>
    <w:rsid w:val="00E44561"/>
    <w:rsid w:val="00F976D0"/>
    <w:rsid w:val="00FE0246"/>
    <w:rsid w:val="00FE14CC"/>
    <w:rsid w:val="01215188"/>
    <w:rsid w:val="07636A58"/>
    <w:rsid w:val="08303F5D"/>
    <w:rsid w:val="0A8C3211"/>
    <w:rsid w:val="0A9E22C7"/>
    <w:rsid w:val="0B55799F"/>
    <w:rsid w:val="0BA63C81"/>
    <w:rsid w:val="0C7B3C0B"/>
    <w:rsid w:val="0CA818B9"/>
    <w:rsid w:val="0EC1565F"/>
    <w:rsid w:val="0EE21DC9"/>
    <w:rsid w:val="107D0F00"/>
    <w:rsid w:val="137805EF"/>
    <w:rsid w:val="145410C4"/>
    <w:rsid w:val="1AC53ECA"/>
    <w:rsid w:val="207B08CD"/>
    <w:rsid w:val="22993772"/>
    <w:rsid w:val="24215DE7"/>
    <w:rsid w:val="26185C7F"/>
    <w:rsid w:val="26FB254D"/>
    <w:rsid w:val="295B54AF"/>
    <w:rsid w:val="34752AF6"/>
    <w:rsid w:val="381212AE"/>
    <w:rsid w:val="38392C13"/>
    <w:rsid w:val="3C0602EB"/>
    <w:rsid w:val="3CAA713A"/>
    <w:rsid w:val="3E26099A"/>
    <w:rsid w:val="3F7D5CA0"/>
    <w:rsid w:val="3FE57D9C"/>
    <w:rsid w:val="40522063"/>
    <w:rsid w:val="463F7E33"/>
    <w:rsid w:val="48567D9C"/>
    <w:rsid w:val="4D631CE7"/>
    <w:rsid w:val="4E422E2F"/>
    <w:rsid w:val="50C0689E"/>
    <w:rsid w:val="51B11DAD"/>
    <w:rsid w:val="51F5202A"/>
    <w:rsid w:val="5AD33D54"/>
    <w:rsid w:val="5B9228E4"/>
    <w:rsid w:val="5EF41414"/>
    <w:rsid w:val="61107A60"/>
    <w:rsid w:val="645B5A8A"/>
    <w:rsid w:val="670C2B3C"/>
    <w:rsid w:val="674303B6"/>
    <w:rsid w:val="678E5EAF"/>
    <w:rsid w:val="68017AED"/>
    <w:rsid w:val="687514AD"/>
    <w:rsid w:val="71A87AC0"/>
    <w:rsid w:val="744C3F4F"/>
    <w:rsid w:val="74BD6488"/>
    <w:rsid w:val="75BB6CB5"/>
    <w:rsid w:val="766C44AC"/>
    <w:rsid w:val="767072A8"/>
    <w:rsid w:val="78DA147B"/>
    <w:rsid w:val="7C2C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D4D9CC"/>
  <w15:docId w15:val="{DB4A78DC-4C02-7E40-A567-25E3895EF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a5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75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</Words>
  <Characters>101</Characters>
  <Application>Microsoft Office Word</Application>
  <DocSecurity>0</DocSecurity>
  <Lines>1</Lines>
  <Paragraphs>1</Paragraphs>
  <ScaleCrop>false</ScaleCrop>
  <Company>http://www.deepbbs.org</Company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徐桂琴</dc:creator>
  <cp:lastModifiedBy>chen xiangzi</cp:lastModifiedBy>
  <cp:revision>15</cp:revision>
  <dcterms:created xsi:type="dcterms:W3CDTF">2022-07-05T07:45:00Z</dcterms:created>
  <dcterms:modified xsi:type="dcterms:W3CDTF">2023-03-08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7</vt:lpwstr>
  </property>
</Properties>
</file>